
<file path=[Content_Types].xml><?xml version="1.0" encoding="utf-8"?>
<Types xmlns="http://schemas.openxmlformats.org/package/2006/content-types">
  <Default Extension="bin" ContentType="application/vnd.ms-office.vbaPro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ms-word.document.macroEnabled.main+xml"/>
  <Override PartName="/word/vbaData.xml" ContentType="application/vnd.ms-word.vbaData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1.bin" ContentType="application/vnd.ms-office.activeX"/>
  <Override PartName="/word/activeX/activeX2.xml" ContentType="application/vnd.ms-office.activeX+xml"/>
  <Override PartName="/word/activeX/activeX2.bin" ContentType="application/vnd.ms-office.activeX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6663"/>
        <w:gridCol w:w="284"/>
      </w:tblGrid>
      <w:tr w:rsidR="00C0141C" w:rsidRPr="00230347" w:rsidTr="005911D7">
        <w:trPr>
          <w:trHeight w:val="1138"/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</w:tcPr>
          <w:p w:rsidR="00C245D8" w:rsidRPr="00230347" w:rsidRDefault="00C0141C" w:rsidP="00C0141C">
            <w:pPr>
              <w:ind w:right="-1276"/>
              <w:rPr>
                <w:rFonts w:cs="GE Dinar One"/>
                <w:rtl/>
              </w:rPr>
            </w:pPr>
            <w:bookmarkStart w:id="0" w:name="_GoBack"/>
            <w:bookmarkEnd w:id="0"/>
            <w:r w:rsidRPr="00230347">
              <w:rPr>
                <w:rFonts w:cs="GE Dinar One"/>
                <w:noProof/>
                <w:rtl/>
                <w:lang w:val="en-IN" w:eastAsia="en-IN"/>
              </w:rPr>
              <w:drawing>
                <wp:inline distT="0" distB="0" distL="0" distR="0" wp14:anchorId="7C4924AA" wp14:editId="1D107ADB">
                  <wp:extent cx="2000250" cy="714375"/>
                  <wp:effectExtent l="0" t="0" r="0" b="9525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su_masterlogo_colour_rgb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vAlign w:val="center"/>
          </w:tcPr>
          <w:p w:rsidR="00415C13" w:rsidRDefault="00415C13" w:rsidP="005911D7">
            <w:pPr>
              <w:rPr>
                <w:rFonts w:ascii="Segoe UI Semilight" w:hAnsi="Segoe UI Semilight" w:cs="GE Dinar One"/>
                <w:b/>
                <w:bCs/>
                <w:color w:val="0D0D0D" w:themeColor="text1" w:themeTint="F2"/>
                <w:sz w:val="16"/>
                <w:szCs w:val="16"/>
                <w:rtl/>
              </w:rPr>
            </w:pPr>
          </w:p>
          <w:p w:rsidR="00C0141C" w:rsidRPr="005911D7" w:rsidRDefault="007D24A7" w:rsidP="005911D7">
            <w:pPr>
              <w:rPr>
                <w:rFonts w:ascii="Traditional Arabic" w:hAnsi="Traditional Arabic" w:cs="GE Dinar One"/>
                <w:b/>
                <w:bCs/>
                <w:sz w:val="28"/>
                <w:szCs w:val="28"/>
                <w:rtl/>
              </w:rPr>
            </w:pPr>
            <w:r w:rsidRPr="00797820">
              <w:rPr>
                <w:rFonts w:ascii="Segoe UI Semilight" w:hAnsi="Segoe UI Semilight" w:cs="GE Dinar One" w:hint="cs"/>
                <w:b/>
                <w:bCs/>
                <w:sz w:val="28"/>
                <w:szCs w:val="28"/>
                <w:rtl/>
              </w:rPr>
              <w:t xml:space="preserve"> </w:t>
            </w:r>
            <w:r w:rsidR="00415C13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 xml:space="preserve">نموذج </w:t>
            </w:r>
            <w:r w:rsidR="00797820" w:rsidRPr="00797820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 xml:space="preserve">طلب الموافقة على لجنة مناقشة رسالة </w:t>
            </w:r>
            <w:r w:rsidR="002F750A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</w:tcPr>
          <w:p w:rsidR="00897887" w:rsidRPr="00230347" w:rsidRDefault="00897887" w:rsidP="00C245D8">
            <w:pPr>
              <w:ind w:right="-1276"/>
              <w:rPr>
                <w:rFonts w:cs="GE Dinar One"/>
                <w:b/>
                <w:bCs/>
                <w:rtl/>
              </w:rPr>
            </w:pPr>
          </w:p>
          <w:p w:rsidR="00A71865" w:rsidRPr="00230347" w:rsidRDefault="007D24A7" w:rsidP="009E0597">
            <w:pPr>
              <w:ind w:right="-1276"/>
              <w:rPr>
                <w:rFonts w:ascii="Segoe UI Semilight" w:hAnsi="Segoe UI Semilight"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</w:t>
            </w:r>
          </w:p>
          <w:p w:rsidR="00E35955" w:rsidRPr="00230347" w:rsidRDefault="007D24A7" w:rsidP="009E0597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 </w:t>
            </w:r>
          </w:p>
        </w:tc>
      </w:tr>
      <w:tr w:rsidR="00665C8B" w:rsidRPr="00230347" w:rsidTr="00415C13">
        <w:trPr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4" w:space="0" w:color="767171" w:themeColor="background2" w:themeShade="80"/>
            </w:tcBorders>
          </w:tcPr>
          <w:p w:rsidR="00665C8B" w:rsidRPr="00230347" w:rsidRDefault="00956353" w:rsidP="00665C8B">
            <w:pPr>
              <w:spacing w:before="40" w:after="60"/>
              <w:ind w:right="-1276"/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</w:pPr>
            <w:r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   </w:t>
            </w:r>
            <w:r w:rsidR="00E22E3D"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</w:t>
            </w:r>
            <w:r w:rsidR="00665C8B" w:rsidRPr="00230347"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6947" w:type="dxa"/>
            <w:gridSpan w:val="2"/>
            <w:vMerge w:val="restart"/>
            <w:tcBorders>
              <w:top w:val="single" w:sz="2" w:space="0" w:color="BFBFBF" w:themeColor="background1" w:themeShade="BF"/>
            </w:tcBorders>
          </w:tcPr>
          <w:p w:rsidR="00665C8B" w:rsidRPr="00230347" w:rsidRDefault="00665C8B" w:rsidP="00C245D8">
            <w:pPr>
              <w:ind w:right="-1276"/>
              <w:rPr>
                <w:rFonts w:cs="GE Dinar One"/>
                <w:sz w:val="18"/>
                <w:szCs w:val="18"/>
                <w:rtl/>
              </w:rPr>
            </w:pPr>
          </w:p>
        </w:tc>
      </w:tr>
      <w:tr w:rsidR="00665C8B" w:rsidRPr="00230347" w:rsidTr="00415C13">
        <w:trPr>
          <w:jc w:val="center"/>
        </w:trPr>
        <w:tc>
          <w:tcPr>
            <w:tcW w:w="3366" w:type="dxa"/>
            <w:tcBorders>
              <w:top w:val="single" w:sz="4" w:space="0" w:color="767171" w:themeColor="background2" w:themeShade="80"/>
            </w:tcBorders>
          </w:tcPr>
          <w:p w:rsidR="00FD77FF" w:rsidRPr="00230347" w:rsidRDefault="003A24CC" w:rsidP="00132FF7">
            <w:pPr>
              <w:spacing w:after="40"/>
              <w:ind w:right="-1276"/>
              <w:rPr>
                <w:rFonts w:ascii="Segoe UI Semilight" w:hAnsi="Segoe UI Semilight" w:cs="GE Dinar One"/>
                <w:color w:val="171717" w:themeColor="background2" w:themeShade="1A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color w:val="171717" w:themeColor="background2" w:themeShade="1A"/>
                <w:sz w:val="18"/>
                <w:szCs w:val="18"/>
                <w:rtl/>
              </w:rPr>
              <w:t xml:space="preserve">    وكالة الدراسات العليا والبحث والعلمي</w:t>
            </w:r>
          </w:p>
        </w:tc>
        <w:tc>
          <w:tcPr>
            <w:tcW w:w="6947" w:type="dxa"/>
            <w:gridSpan w:val="2"/>
            <w:vMerge/>
          </w:tcPr>
          <w:p w:rsidR="00665C8B" w:rsidRPr="00230347" w:rsidRDefault="00665C8B" w:rsidP="00C245D8">
            <w:pPr>
              <w:ind w:right="-1276"/>
              <w:rPr>
                <w:rFonts w:cs="GE Dinar One"/>
                <w:rtl/>
              </w:rPr>
            </w:pPr>
          </w:p>
        </w:tc>
      </w:tr>
    </w:tbl>
    <w:p w:rsidR="003A24CC" w:rsidRPr="00810EE6" w:rsidRDefault="003A24CC" w:rsidP="003A24CC">
      <w:pPr>
        <w:spacing w:after="0" w:line="240" w:lineRule="auto"/>
        <w:ind w:right="-567"/>
        <w:rPr>
          <w:rFonts w:ascii="Traditional Arabic" w:hAnsi="Traditional Arabic" w:cs="GE Dinar One"/>
          <w:b/>
          <w:bCs/>
          <w:sz w:val="16"/>
          <w:szCs w:val="16"/>
          <w:rtl/>
        </w:rPr>
      </w:pPr>
    </w:p>
    <w:p w:rsidR="003A24CC" w:rsidRPr="003A24CC" w:rsidRDefault="00240E38" w:rsidP="00240E38">
      <w:pPr>
        <w:spacing w:after="0" w:line="240" w:lineRule="auto"/>
        <w:ind w:left="142" w:right="-567"/>
        <w:rPr>
          <w:rFonts w:ascii="Traditional Arabic" w:hAnsi="Traditional Arabic" w:cs="GE Dinar One"/>
          <w:b/>
          <w:bCs/>
          <w:sz w:val="28"/>
          <w:szCs w:val="28"/>
          <w:rtl/>
        </w:rPr>
      </w:pP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سعادة </w:t>
      </w:r>
      <w:r>
        <w:rPr>
          <w:rFonts w:ascii="Traditional Arabic" w:hAnsi="Traditional Arabic" w:cs="GE Dinar One" w:hint="cs"/>
          <w:b/>
          <w:bCs/>
          <w:sz w:val="28"/>
          <w:szCs w:val="28"/>
          <w:rtl/>
        </w:rPr>
        <w:t>الدكتور</w:t>
      </w:r>
      <w:r w:rsidR="00D54F3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</w:t>
      </w:r>
      <w:r w:rsidR="003A24CC"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  <w:r w:rsid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    </w:t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الموقر</w:t>
      </w:r>
    </w:p>
    <w:p w:rsidR="003A24CC" w:rsidRPr="003A24CC" w:rsidRDefault="003A24CC" w:rsidP="00DB6A95">
      <w:pPr>
        <w:spacing w:line="240" w:lineRule="auto"/>
        <w:ind w:left="142"/>
        <w:rPr>
          <w:rFonts w:ascii="Traditional Arabic" w:hAnsi="Traditional Arabic" w:cs="GE Dinar One"/>
          <w:sz w:val="24"/>
          <w:szCs w:val="24"/>
          <w:rtl/>
        </w:rPr>
      </w:pPr>
      <w:r w:rsidRPr="003A24CC">
        <w:rPr>
          <w:rFonts w:ascii="Traditional Arabic" w:hAnsi="Traditional Arabic" w:cs="GE Dinar One" w:hint="cs"/>
          <w:sz w:val="24"/>
          <w:szCs w:val="24"/>
          <w:rtl/>
        </w:rPr>
        <w:t>السلام عليكم ورحمة الله وبركاته. وبعد،</w:t>
      </w:r>
    </w:p>
    <w:p w:rsidR="00B42E3D" w:rsidRPr="003E2880" w:rsidRDefault="003E2880" w:rsidP="00B42E3D">
      <w:pPr>
        <w:spacing w:after="0" w:line="240" w:lineRule="auto"/>
        <w:ind w:left="142"/>
        <w:rPr>
          <w:rFonts w:ascii="Traditional Arabic" w:hAnsi="Traditional Arabic" w:cs="GE Dinar One"/>
          <w:rtl/>
        </w:rPr>
      </w:pPr>
      <w:r w:rsidRPr="003E2880">
        <w:rPr>
          <w:rFonts w:ascii="Traditional Arabic" w:hAnsi="Traditional Arabic" w:cs="GE Dinar One" w:hint="cs"/>
          <w:rtl/>
        </w:rPr>
        <w:t xml:space="preserve">نرفق لسعادتكم قرار القسم بتشكيل لجنة مناقشة رسالة </w:t>
      </w:r>
      <w:r w:rsidR="002F750A">
        <w:rPr>
          <w:rFonts w:ascii="Traditional Arabic" w:hAnsi="Traditional Arabic" w:cs="GE Dinar One" w:hint="cs"/>
          <w:rtl/>
        </w:rPr>
        <w:t>دكتوراه</w:t>
      </w:r>
      <w:r w:rsidRPr="003E2880">
        <w:rPr>
          <w:rFonts w:ascii="Traditional Arabic" w:hAnsi="Traditional Arabic" w:cs="GE Dinar One" w:hint="cs"/>
          <w:rtl/>
        </w:rPr>
        <w:t xml:space="preserve"> حسب البيانات الموضحة أدناه، نأمل منكم الاطلاع واتخاذ</w:t>
      </w:r>
      <w:r w:rsidR="00B42E3D" w:rsidRPr="003E2880">
        <w:rPr>
          <w:rFonts w:ascii="Traditional Arabic" w:hAnsi="Traditional Arabic" w:cs="GE Dinar One" w:hint="cs"/>
          <w:rtl/>
        </w:rPr>
        <w:t xml:space="preserve"> ما ترونه مناسباً.</w:t>
      </w:r>
    </w:p>
    <w:p w:rsidR="00415C13" w:rsidRDefault="00415C13" w:rsidP="002F750A">
      <w:pPr>
        <w:spacing w:after="0" w:line="240" w:lineRule="auto"/>
        <w:ind w:left="142"/>
        <w:rPr>
          <w:rFonts w:ascii="Traditional Arabic" w:hAnsi="Traditional Arabic" w:cs="GE Dinar One"/>
          <w:rtl/>
        </w:rPr>
      </w:pPr>
    </w:p>
    <w:p w:rsidR="00E37325" w:rsidRDefault="003A24CC" w:rsidP="00E37325">
      <w:pPr>
        <w:spacing w:line="240" w:lineRule="auto"/>
        <w:ind w:left="142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 w:hint="cs"/>
          <w:b/>
          <w:bCs/>
          <w:sz w:val="24"/>
          <w:szCs w:val="24"/>
          <w:rtl/>
        </w:rPr>
        <w:t xml:space="preserve">                   وتقبلوا خالص الشكر والتقدير،،، </w:t>
      </w:r>
    </w:p>
    <w:tbl>
      <w:tblPr>
        <w:tblStyle w:val="TableGrid"/>
        <w:bidiVisual/>
        <w:tblW w:w="0" w:type="auto"/>
        <w:tblInd w:w="1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1"/>
        <w:gridCol w:w="4685"/>
        <w:gridCol w:w="1127"/>
        <w:gridCol w:w="3119"/>
      </w:tblGrid>
      <w:tr w:rsidR="00E37325" w:rsidTr="00E37325">
        <w:tc>
          <w:tcPr>
            <w:tcW w:w="1691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>رئيس القسم :</w:t>
            </w:r>
          </w:p>
        </w:tc>
        <w:tc>
          <w:tcPr>
            <w:tcW w:w="4685" w:type="dxa"/>
          </w:tcPr>
          <w:p w:rsidR="00E37325" w:rsidRPr="00E37325" w:rsidRDefault="00E37325" w:rsidP="00FB329B">
            <w:pPr>
              <w:rPr>
                <w:rFonts w:ascii="Traditional Arabic" w:hAnsi="Traditional Arabic" w:cs="GE Dinar One"/>
                <w:b/>
                <w:bCs/>
                <w:rtl/>
              </w:rPr>
            </w:pP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</w:rPr>
              <w:instrText>FORMTEXT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separate"/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end"/>
            </w:r>
          </w:p>
        </w:tc>
        <w:tc>
          <w:tcPr>
            <w:tcW w:w="1127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 xml:space="preserve"> التوقيع :</w:t>
            </w:r>
          </w:p>
        </w:tc>
        <w:tc>
          <w:tcPr>
            <w:tcW w:w="3119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</w:p>
        </w:tc>
      </w:tr>
    </w:tbl>
    <w:p w:rsidR="007D24A7" w:rsidRPr="00CB6012" w:rsidRDefault="00E37325" w:rsidP="00E37325">
      <w:pPr>
        <w:spacing w:line="24" w:lineRule="auto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230347">
        <w:rPr>
          <w:rFonts w:cs="GE Dinar One"/>
          <w:noProof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5F2DF4" wp14:editId="7A72D96E">
                <wp:simplePos x="0" y="0"/>
                <wp:positionH relativeFrom="margin">
                  <wp:posOffset>110490</wp:posOffset>
                </wp:positionH>
                <wp:positionV relativeFrom="paragraph">
                  <wp:posOffset>21590</wp:posOffset>
                </wp:positionV>
                <wp:extent cx="6653853" cy="895350"/>
                <wp:effectExtent l="0" t="0" r="13970" b="19050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3853" cy="895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7B17DBB" id="مستطيل 2" o:spid="_x0000_s1026" style="position:absolute;margin-left:8.7pt;margin-top:1.7pt;width:523.9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" filled="f" strokecolor="#1f4d78 [1604]" strokeweight="1pt">
                <w10:wrap anchorx="margin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388"/>
        <w:gridCol w:w="2127"/>
        <w:gridCol w:w="3822"/>
        <w:gridCol w:w="147"/>
      </w:tblGrid>
      <w:tr w:rsidR="00132FF7" w:rsidRPr="00230347" w:rsidTr="00AE14CB">
        <w:trPr>
          <w:jc w:val="center"/>
        </w:trPr>
        <w:tc>
          <w:tcPr>
            <w:tcW w:w="10484" w:type="dxa"/>
            <w:gridSpan w:val="4"/>
            <w:shd w:val="clear" w:color="auto" w:fill="F2F2F2" w:themeFill="background1" w:themeFillShade="F2"/>
          </w:tcPr>
          <w:p w:rsidR="00132FF7" w:rsidRPr="00AE14CB" w:rsidRDefault="00132FF7" w:rsidP="003E2880">
            <w:pPr>
              <w:tabs>
                <w:tab w:val="left" w:pos="3438"/>
              </w:tabs>
              <w:spacing w:line="276" w:lineRule="auto"/>
              <w:ind w:right="-1276"/>
              <w:rPr>
                <w:rFonts w:ascii="Segoe UI Semilight" w:hAnsi="Segoe UI Semilight" w:cs="GE Dinar One"/>
                <w:b/>
                <w:bCs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b/>
                <w:bCs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6303010</wp:posOffset>
                  </wp:positionH>
                  <wp:positionV relativeFrom="paragraph">
                    <wp:posOffset>0</wp:posOffset>
                  </wp:positionV>
                  <wp:extent cx="247650" cy="247650"/>
                  <wp:effectExtent l="0" t="0" r="0" b="0"/>
                  <wp:wrapThrough wrapText="bothSides">
                    <wp:wrapPolygon edited="0">
                      <wp:start x="1662" y="0"/>
                      <wp:lineTo x="0" y="4985"/>
                      <wp:lineTo x="0" y="16615"/>
                      <wp:lineTo x="1662" y="19938"/>
                      <wp:lineTo x="18277" y="19938"/>
                      <wp:lineTo x="19938" y="16615"/>
                      <wp:lineTo x="19938" y="4985"/>
                      <wp:lineTo x="18277" y="0"/>
                      <wp:lineTo x="1662" y="0"/>
                    </wp:wrapPolygon>
                  </wp:wrapThrough>
                  <wp:docPr id="7" name="صورة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1453245889_photo.ico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12E55" w:rsidRPr="00AE14CB">
              <w:rPr>
                <w:rFonts w:ascii="Segoe UI Semilight" w:hAnsi="Segoe UI Semilight" w:cs="GE Dinar One" w:hint="cs"/>
                <w:b/>
                <w:bCs/>
                <w:sz w:val="26"/>
                <w:szCs w:val="26"/>
                <w:rtl/>
              </w:rPr>
              <w:t xml:space="preserve"> </w:t>
            </w:r>
            <w:r w:rsidR="00D54F3C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بيانات الطالب</w:t>
            </w:r>
            <w:r w:rsidR="003E2880">
              <w:rPr>
                <w:rFonts w:ascii="Segoe UI Semilight" w:hAnsi="Segoe UI Semilight" w:cs="GE Dinar One"/>
                <w:b/>
                <w:bCs/>
                <w:sz w:val="16"/>
                <w:szCs w:val="16"/>
              </w:rPr>
              <w:t>/</w:t>
            </w:r>
            <w:r w:rsidR="003E2880">
              <w:rPr>
                <w:rFonts w:ascii="Segoe UI Semilight" w:hAnsi="Segoe UI Semilight" w:cs="GE Dinar One" w:hint="cs"/>
                <w:b/>
                <w:bCs/>
                <w:sz w:val="16"/>
                <w:szCs w:val="16"/>
                <w:rtl/>
              </w:rPr>
              <w:t xml:space="preserve"> </w:t>
            </w:r>
            <w:r w:rsidR="00830FDD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ـ</w:t>
            </w:r>
            <w:r w:rsidR="003E2880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ة</w:t>
            </w:r>
          </w:p>
        </w:tc>
      </w:tr>
      <w:tr w:rsidR="00FD77FF" w:rsidRPr="00230347" w:rsidTr="00AE14CB">
        <w:trPr>
          <w:jc w:val="center"/>
        </w:trPr>
        <w:tc>
          <w:tcPr>
            <w:tcW w:w="10484" w:type="dxa"/>
            <w:gridSpan w:val="4"/>
          </w:tcPr>
          <w:p w:rsidR="00FD77FF" w:rsidRPr="00230347" w:rsidRDefault="00FD77F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jc w:val="center"/>
        </w:trPr>
        <w:tc>
          <w:tcPr>
            <w:tcW w:w="4388" w:type="dxa"/>
            <w:shd w:val="clear" w:color="auto" w:fill="F2F2F2" w:themeFill="background1" w:themeFillShade="F2"/>
          </w:tcPr>
          <w:p w:rsidR="00AE14CB" w:rsidRPr="00AE14CB" w:rsidRDefault="007D65EF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 الجامعي</w:t>
            </w:r>
          </w:p>
        </w:tc>
        <w:tc>
          <w:tcPr>
            <w:tcW w:w="3822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قسم</w:t>
            </w: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trHeight w:val="385"/>
          <w:jc w:val="center"/>
        </w:trPr>
        <w:tc>
          <w:tcPr>
            <w:tcW w:w="4388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1" w:name="Text2"/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  <w:bookmarkEnd w:id="1"/>
          </w:p>
        </w:tc>
        <w:tc>
          <w:tcPr>
            <w:tcW w:w="2127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1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3822" w:type="dxa"/>
          </w:tcPr>
          <w:p w:rsidR="00AE14CB" w:rsidRPr="00AE14CB" w:rsidRDefault="00AE14CB" w:rsidP="00FB329B">
            <w:pPr>
              <w:tabs>
                <w:tab w:val="center" w:pos="5570"/>
                <w:tab w:val="left" w:pos="6227"/>
              </w:tabs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D24A7" w:rsidRPr="00230347" w:rsidRDefault="00240E38" w:rsidP="00E37325">
      <w:pPr>
        <w:tabs>
          <w:tab w:val="center" w:pos="5570"/>
          <w:tab w:val="left" w:pos="6227"/>
        </w:tabs>
        <w:spacing w:after="0" w:line="240" w:lineRule="auto"/>
        <w:ind w:right="-1276"/>
        <w:rPr>
          <w:rFonts w:ascii="Segoe UI Semilight" w:hAnsi="Segoe UI Semilight" w:cs="GE Dinar One"/>
          <w:rtl/>
        </w:rPr>
      </w:pPr>
      <w:r w:rsidRPr="00230347">
        <w:rPr>
          <w:rFonts w:cs="GE Dinar One"/>
          <w:noProof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BD87CA" wp14:editId="300EF8C5">
                <wp:simplePos x="0" y="0"/>
                <wp:positionH relativeFrom="page">
                  <wp:posOffset>381635</wp:posOffset>
                </wp:positionH>
                <wp:positionV relativeFrom="paragraph">
                  <wp:posOffset>113665</wp:posOffset>
                </wp:positionV>
                <wp:extent cx="6654800" cy="4365266"/>
                <wp:effectExtent l="0" t="0" r="12700" b="16510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4800" cy="436526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27F32147" id="مستطيل 3" o:spid="_x0000_s1026" style="position:absolute;margin-left:30.05pt;margin-top:8.95pt;width:524pt;height:343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" filled="f" strokecolor="#41719c" strokeweight="1pt">
                <w10:wrap anchorx="page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279"/>
      </w:tblGrid>
      <w:tr w:rsidR="00132FF7" w:rsidRPr="00230347" w:rsidTr="00A91EAC">
        <w:trPr>
          <w:trHeight w:val="361"/>
          <w:jc w:val="center"/>
        </w:trPr>
        <w:tc>
          <w:tcPr>
            <w:tcW w:w="1027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132FF7" w:rsidRPr="00DB6A95" w:rsidRDefault="00132FF7" w:rsidP="00A91EAC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noProof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4384" behindDoc="1" locked="0" layoutInCell="1" allowOverlap="1" wp14:anchorId="34C43C4F" wp14:editId="674A75B8">
                  <wp:simplePos x="0" y="0"/>
                  <wp:positionH relativeFrom="column">
                    <wp:posOffset>6323965</wp:posOffset>
                  </wp:positionH>
                  <wp:positionV relativeFrom="paragraph">
                    <wp:posOffset>3175</wp:posOffset>
                  </wp:positionV>
                  <wp:extent cx="238125" cy="219075"/>
                  <wp:effectExtent l="0" t="0" r="9525" b="9525"/>
                  <wp:wrapTight wrapText="bothSides">
                    <wp:wrapPolygon edited="0">
                      <wp:start x="13824" y="0"/>
                      <wp:lineTo x="0" y="0"/>
                      <wp:lineTo x="0" y="20661"/>
                      <wp:lineTo x="20736" y="20661"/>
                      <wp:lineTo x="20736" y="0"/>
                      <wp:lineTo x="13824" y="0"/>
                    </wp:wrapPolygon>
                  </wp:wrapTight>
                  <wp:docPr id="6" name="صورة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453245913_note.ic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12E55"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t xml:space="preserve">  </w:t>
            </w:r>
            <w:r w:rsidR="00AE14CB" w:rsidRPr="00AE14CB">
              <w:rPr>
                <w:rFonts w:ascii="Segoe UI Semilight" w:hAnsi="Segoe UI Semilight" w:cs="GE Dinar One" w:hint="cs"/>
                <w:b/>
                <w:bCs/>
                <w:noProof/>
                <w:sz w:val="24"/>
                <w:szCs w:val="24"/>
                <w:rtl/>
              </w:rPr>
              <w:t>بيانات مقترح الرسالة</w:t>
            </w:r>
          </w:p>
        </w:tc>
      </w:tr>
    </w:tbl>
    <w:p w:rsidR="00AE14CB" w:rsidRDefault="00AE14CB" w:rsidP="00273552">
      <w:pPr>
        <w:tabs>
          <w:tab w:val="center" w:pos="5570"/>
          <w:tab w:val="left" w:pos="6227"/>
        </w:tabs>
        <w:spacing w:after="0"/>
        <w:ind w:left="-1192"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8364"/>
      </w:tblGrid>
      <w:tr w:rsidR="00AE14CB" w:rsidTr="002A7B1F">
        <w:trPr>
          <w:trHeight w:val="584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عربي</w:t>
            </w:r>
          </w:p>
        </w:tc>
        <w:tc>
          <w:tcPr>
            <w:tcW w:w="8364" w:type="dxa"/>
          </w:tcPr>
          <w:p w:rsidR="00AE14CB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2A7B1F" w:rsidTr="00ED20D3">
        <w:trPr>
          <w:jc w:val="center"/>
        </w:trPr>
        <w:tc>
          <w:tcPr>
            <w:tcW w:w="10337" w:type="dxa"/>
            <w:gridSpan w:val="2"/>
          </w:tcPr>
          <w:p w:rsidR="002A7B1F" w:rsidRDefault="002A7B1F" w:rsidP="002A7B1F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2A7B1F">
        <w:trPr>
          <w:trHeight w:val="651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751EE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انجليزي</w:t>
            </w:r>
          </w:p>
        </w:tc>
        <w:tc>
          <w:tcPr>
            <w:tcW w:w="8364" w:type="dxa"/>
          </w:tcPr>
          <w:p w:rsidR="00AE14CB" w:rsidRPr="002A7B1F" w:rsidRDefault="002A7B1F" w:rsidP="006C548B">
            <w:pPr>
              <w:tabs>
                <w:tab w:val="left" w:pos="5419"/>
                <w:tab w:val="center" w:pos="5570"/>
                <w:tab w:val="left" w:pos="6227"/>
              </w:tabs>
              <w:ind w:right="34"/>
              <w:jc w:val="right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sz w:val="16"/>
                <w:szCs w:val="16"/>
                <w:rtl/>
              </w:rPr>
              <w:t xml:space="preserve">                                                                                          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Arabic"/>
                  <w:textInput>
                    <w:maxLength w:val="100"/>
                  </w:textInput>
                </w:ffData>
              </w:fldCha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</w:tbl>
    <w:p w:rsidR="002A7B1F" w:rsidRDefault="002A7B1F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6"/>
        <w:gridCol w:w="3686"/>
        <w:gridCol w:w="2126"/>
        <w:gridCol w:w="3119"/>
      </w:tblGrid>
      <w:tr w:rsidR="0053216E" w:rsidTr="00281D31">
        <w:trPr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  :</w:t>
            </w:r>
          </w:p>
        </w:tc>
        <w:tc>
          <w:tcPr>
            <w:tcW w:w="3686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المساعد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3119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53216E" w:rsidTr="00281D31">
        <w:trPr>
          <w:trHeight w:val="343"/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3686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7D65EF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            :</w:t>
            </w:r>
          </w:p>
        </w:tc>
        <w:tc>
          <w:tcPr>
            <w:tcW w:w="3119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90C3E" w:rsidRDefault="00790C3E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6"/>
        <w:gridCol w:w="2410"/>
        <w:gridCol w:w="2693"/>
        <w:gridCol w:w="2699"/>
      </w:tblGrid>
      <w:tr w:rsidR="00790C3E" w:rsidTr="00D54F3C">
        <w:trPr>
          <w:jc w:val="center"/>
        </w:trPr>
        <w:tc>
          <w:tcPr>
            <w:tcW w:w="2546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موافقة القسم بالجلسة رقم :</w:t>
            </w:r>
          </w:p>
        </w:tc>
        <w:tc>
          <w:tcPr>
            <w:tcW w:w="2410" w:type="dxa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693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رقم اعتماد الطلب الإلكتروني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699" w:type="dxa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790C3E" w:rsidTr="00012976">
        <w:trPr>
          <w:trHeight w:val="377"/>
          <w:jc w:val="center"/>
        </w:trPr>
        <w:tc>
          <w:tcPr>
            <w:tcW w:w="2546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تاريخ موافقة القسم بالجلسة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410" w:type="dxa"/>
          </w:tcPr>
          <w:p w:rsidR="00790C3E" w:rsidRPr="00281D31" w:rsidRDefault="00281D31" w:rsidP="00FB329B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bookmarkStart w:id="2" w:name="Text14"/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bookmarkEnd w:id="2"/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  <w:tc>
          <w:tcPr>
            <w:tcW w:w="2693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تاريخ اعتماد الطلب الإلكتروني: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                   :</w:t>
            </w:r>
          </w:p>
        </w:tc>
        <w:tc>
          <w:tcPr>
            <w:tcW w:w="2699" w:type="dxa"/>
          </w:tcPr>
          <w:p w:rsidR="00D54F3C" w:rsidRPr="00281D31" w:rsidRDefault="00281D31" w:rsidP="00E37325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</w:tr>
    </w:tbl>
    <w:p w:rsidR="00AB4357" w:rsidRPr="00AB4357" w:rsidRDefault="00AB4357" w:rsidP="00AB4357">
      <w:pPr>
        <w:tabs>
          <w:tab w:val="center" w:pos="5570"/>
          <w:tab w:val="left" w:pos="6227"/>
        </w:tabs>
        <w:spacing w:after="0"/>
        <w:ind w:left="283" w:right="-1276"/>
        <w:rPr>
          <w:rFonts w:ascii="Segoe UI Semilight" w:hAnsi="Segoe UI Semilight" w:cs="GE Dinar One"/>
          <w:rtl/>
        </w:rPr>
      </w:pPr>
      <w:r w:rsidRPr="00AB4357">
        <w:rPr>
          <w:rFonts w:ascii="Segoe UI Semilight" w:hAnsi="Segoe UI Semilight" w:cs="GE Dinar One" w:hint="cs"/>
          <w:rtl/>
        </w:rPr>
        <w:t>أعضاء لجنة المناقشة:</w:t>
      </w:r>
    </w:p>
    <w:tbl>
      <w:tblPr>
        <w:tblStyle w:val="TableGrid"/>
        <w:bidiVisual/>
        <w:tblW w:w="105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"/>
        <w:gridCol w:w="451"/>
        <w:gridCol w:w="135"/>
        <w:gridCol w:w="241"/>
        <w:gridCol w:w="413"/>
        <w:gridCol w:w="533"/>
        <w:gridCol w:w="280"/>
        <w:gridCol w:w="680"/>
        <w:gridCol w:w="1171"/>
        <w:gridCol w:w="1359"/>
        <w:gridCol w:w="1096"/>
        <w:gridCol w:w="1101"/>
        <w:gridCol w:w="278"/>
        <w:gridCol w:w="1367"/>
        <w:gridCol w:w="1101"/>
      </w:tblGrid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1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6C548B">
              <w:rPr>
                <w:rFonts w:ascii="Segoe UI Semilight" w:hAnsi="Segoe UI Semilight" w:cs="GE Dinar One"/>
                <w:sz w:val="18"/>
                <w:szCs w:val="18"/>
                <w:rtl/>
              </w:rPr>
              <w:t xml:space="preserve">     </w:t>
            </w:r>
          </w:p>
        </w:tc>
        <w:tc>
          <w:tcPr>
            <w:tcW w:w="1359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 العملية:</w:t>
            </w:r>
          </w:p>
        </w:tc>
        <w:bookmarkStart w:id="3" w:name="OLE_LINK1"/>
        <w:bookmarkStart w:id="4" w:name="OLE_LINK2"/>
        <w:tc>
          <w:tcPr>
            <w:tcW w:w="1096" w:type="dxa"/>
          </w:tcPr>
          <w:p w:rsidR="00836F44" w:rsidRPr="0007539A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bookmarkEnd w:id="3"/>
            <w:bookmarkEnd w:id="4"/>
          </w:p>
        </w:tc>
        <w:tc>
          <w:tcPr>
            <w:tcW w:w="1101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مقرر</w:t>
            </w:r>
          </w:p>
        </w:tc>
        <w:tc>
          <w:tcPr>
            <w:tcW w:w="278" w:type="dxa"/>
            <w:vMerge w:val="restart"/>
          </w:tcPr>
          <w:p w:rsidR="00836F44" w:rsidRPr="00AB4357" w:rsidRDefault="00836F44" w:rsidP="00AB4357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94AD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 الوظيفي:</w:t>
            </w:r>
          </w:p>
        </w:tc>
        <w:tc>
          <w:tcPr>
            <w:tcW w:w="1101" w:type="dxa"/>
          </w:tcPr>
          <w:p w:rsidR="00836F44" w:rsidRPr="0007539A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2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  <w:vMerge/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94AD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3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7D65EF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  <w:r w:rsidRPr="007D65EF">
              <w:rPr>
                <w:rFonts w:ascii="Segoe UI Semilight" w:hAnsi="Segoe UI Semilight" w:cs="GE Dinar One" w:hint="cs"/>
                <w:b/>
                <w:bCs/>
                <w:color w:val="FF0000"/>
                <w:sz w:val="18"/>
                <w:szCs w:val="18"/>
                <w:rtl/>
              </w:rPr>
              <w:t>(خارجي)</w:t>
            </w:r>
          </w:p>
        </w:tc>
        <w:tc>
          <w:tcPr>
            <w:tcW w:w="278" w:type="dxa"/>
            <w:vMerge/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94AD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4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  <w:vMerge w:val="restart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5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  <w:vMerge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6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7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</w:tcBorders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789" w:type="dxa"/>
            <w:gridSpan w:val="3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pPr>
          </w:p>
        </w:tc>
        <w:tc>
          <w:tcPr>
            <w:tcW w:w="1359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6" w:type="dxa"/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pPr>
          </w:p>
        </w:tc>
        <w:tc>
          <w:tcPr>
            <w:tcW w:w="1101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1" w:type="dxa"/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pPr>
          </w:p>
        </w:tc>
      </w:tr>
      <w:tr w:rsidR="002A5AF5" w:rsidTr="00EC3570">
        <w:trPr>
          <w:trHeight w:val="358"/>
          <w:jc w:val="center"/>
        </w:trPr>
        <w:tc>
          <w:tcPr>
            <w:tcW w:w="10504" w:type="dxa"/>
            <w:gridSpan w:val="15"/>
          </w:tcPr>
          <w:p w:rsidR="00255420" w:rsidRPr="00255420" w:rsidRDefault="00255420" w:rsidP="00BF447C">
            <w:pPr>
              <w:pStyle w:val="ListParagraph"/>
              <w:numPr>
                <w:ilvl w:val="0"/>
                <w:numId w:val="3"/>
              </w:numPr>
              <w:tabs>
                <w:tab w:val="center" w:pos="5570"/>
                <w:tab w:val="left" w:pos="6227"/>
              </w:tabs>
              <w:ind w:left="315" w:right="-1276" w:hanging="315"/>
              <w:rPr>
                <w:rFonts w:ascii="Segoe UI Semilight" w:hAnsi="Segoe UI Semilight" w:cs="GE Dinar One"/>
                <w:b/>
                <w:bCs/>
                <w:sz w:val="20"/>
                <w:szCs w:val="20"/>
              </w:rPr>
            </w:pPr>
            <w:r w:rsidRPr="00255420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نسبة الاقتباس</w:t>
            </w:r>
            <w:r w:rsidRPr="0025542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 xml:space="preserve">   : </w: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  <w:p w:rsidR="002A5AF5" w:rsidRDefault="002A5AF5" w:rsidP="00BF447C">
            <w:pPr>
              <w:pStyle w:val="ListParagraph"/>
              <w:numPr>
                <w:ilvl w:val="0"/>
                <w:numId w:val="3"/>
              </w:numPr>
              <w:tabs>
                <w:tab w:val="center" w:pos="5570"/>
                <w:tab w:val="left" w:pos="6227"/>
              </w:tabs>
              <w:ind w:left="315" w:right="-1276" w:hanging="315"/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pPr>
            <w:r w:rsidRPr="00AA54C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هل تم نشر في مجلة محكمة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(</w:t>
            </w:r>
            <w:r w:rsidRPr="00AA54CB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للطلبة الملتحقين في العام الجامع</w:t>
            </w:r>
            <w:r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ي</w:t>
            </w:r>
            <w:r w:rsidRPr="00AA54CB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 xml:space="preserve"> 1433/1434هـ ومابعد</w:t>
            </w:r>
            <w:r w:rsidRPr="00667E55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ه</w:t>
            </w:r>
            <w:r w:rsidR="00255420">
              <w:rPr>
                <w:rFonts w:ascii="Segoe UI Semilight" w:hAnsi="Segoe UI Semilight" w:cs="GE Dinar One"/>
                <w:b/>
                <w:bCs/>
                <w:color w:val="FF0000"/>
                <w:sz w:val="20"/>
                <w:szCs w:val="20"/>
              </w:rPr>
              <w:t xml:space="preserve"> (</w:t>
            </w:r>
          </w:p>
        </w:tc>
      </w:tr>
      <w:tr w:rsidR="002A5AF5" w:rsidTr="00477DB0">
        <w:trPr>
          <w:trHeight w:val="141"/>
          <w:jc w:val="center"/>
        </w:trPr>
        <w:tc>
          <w:tcPr>
            <w:tcW w:w="884" w:type="dxa"/>
            <w:gridSpan w:val="3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dxa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6" w:type="dxa"/>
            <w:gridSpan w:val="2"/>
            <w:tcBorders>
              <w:left w:val="nil"/>
            </w:tcBorders>
          </w:tcPr>
          <w:p w:rsidR="002A5AF5" w:rsidRPr="00AA54CB" w:rsidRDefault="00B97797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ascii="Segoe UI Semilight" w:hAnsi="Segoe UI Semilight" w:cs="GE Dinar One" w:hint="cs"/>
                  <w:b/>
                  <w:bCs/>
                  <w:sz w:val="20"/>
                  <w:szCs w:val="20"/>
                  <w:rtl/>
                </w:rPr>
                <w:id w:val="-167301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DB0">
                  <w:rPr>
                    <w:rFonts w:ascii="Segoe UI Symbol" w:eastAsia="MS Gothic" w:hAnsi="Segoe UI Symbol" w:cs="Segoe UI Symbol" w:hint="cs"/>
                    <w:b/>
                    <w:bCs/>
                    <w:sz w:val="20"/>
                    <w:szCs w:val="20"/>
                    <w:rtl/>
                  </w:rPr>
                  <w:t>☐</w:t>
                </w:r>
              </w:sdtContent>
            </w:sdt>
            <w:r w:rsidR="00477DB0">
              <w:rPr>
                <w:rFonts w:ascii="Segoe UI Semilight" w:hAnsi="Segoe UI Semilight" w:cs="GE Dinar One"/>
                <w:b/>
                <w:bCs/>
                <w:sz w:val="20"/>
                <w:szCs w:val="20"/>
              </w:rPr>
              <w:t xml:space="preserve"> </w:t>
            </w:r>
            <w:r w:rsidR="002A5AF5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نعم</w:t>
            </w:r>
          </w:p>
        </w:tc>
        <w:tc>
          <w:tcPr>
            <w:tcW w:w="280" w:type="dxa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" w:type="dxa"/>
            <w:tcBorders>
              <w:left w:val="nil"/>
            </w:tcBorders>
          </w:tcPr>
          <w:p w:rsidR="002A5AF5" w:rsidRPr="00AA54CB" w:rsidRDefault="00B97797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ascii="Segoe UI Semilight" w:hAnsi="Segoe UI Semilight" w:cs="GE Dinar One" w:hint="cs"/>
                  <w:b/>
                  <w:bCs/>
                  <w:sz w:val="20"/>
                  <w:szCs w:val="20"/>
                  <w:rtl/>
                </w:rPr>
                <w:id w:val="1427847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DB0">
                  <w:rPr>
                    <w:rFonts w:ascii="Segoe UI Symbol" w:eastAsia="MS Gothic" w:hAnsi="Segoe UI Symbol" w:cs="Segoe UI Symbol" w:hint="cs"/>
                    <w:b/>
                    <w:bCs/>
                    <w:sz w:val="20"/>
                    <w:szCs w:val="20"/>
                    <w:rtl/>
                  </w:rPr>
                  <w:t>☒</w:t>
                </w:r>
              </w:sdtContent>
            </w:sdt>
            <w:r w:rsidR="00477DB0">
              <w:rPr>
                <w:rFonts w:ascii="Segoe UI Semilight" w:hAnsi="Segoe UI Semilight" w:cs="GE Dinar One"/>
                <w:b/>
                <w:bCs/>
                <w:sz w:val="20"/>
                <w:szCs w:val="20"/>
              </w:rPr>
              <w:t xml:space="preserve"> </w:t>
            </w:r>
            <w:r w:rsidR="002A5AF5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لا</w:t>
            </w:r>
          </w:p>
        </w:tc>
        <w:tc>
          <w:tcPr>
            <w:tcW w:w="7473" w:type="dxa"/>
            <w:gridSpan w:val="7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 xml:space="preserve">* </w:t>
            </w:r>
            <w:r w:rsidRPr="00667E55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ان كان نعم ترفق الورقة وجميع بياناتها في وعاء النشر</w:t>
            </w:r>
            <w:r w:rsidR="00255420">
              <w:rPr>
                <w:rFonts w:ascii="Segoe UI Semilight" w:hAnsi="Segoe UI Semilight" w:cs="GE Dinar One"/>
                <w:b/>
                <w:bCs/>
                <w:color w:val="FF0000"/>
                <w:sz w:val="20"/>
                <w:szCs w:val="20"/>
              </w:rPr>
              <w:t xml:space="preserve">                  </w:t>
            </w:r>
          </w:p>
        </w:tc>
      </w:tr>
    </w:tbl>
    <w:p w:rsidR="00067097" w:rsidRPr="00067097" w:rsidRDefault="002F750A" w:rsidP="00067097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b/>
          <w:bCs/>
          <w:sz w:val="16"/>
          <w:szCs w:val="16"/>
          <w:rtl/>
        </w:rPr>
      </w:pPr>
      <w:r>
        <w:rPr>
          <w:rFonts w:ascii="Segoe UI Semilight" w:hAnsi="Segoe UI Semilight" w:cs="GE Dinar One"/>
          <w:noProof/>
          <w:sz w:val="16"/>
          <w:szCs w:val="16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53D6708" wp14:editId="6FA65A39">
                <wp:simplePos x="0" y="0"/>
                <wp:positionH relativeFrom="page">
                  <wp:posOffset>381635</wp:posOffset>
                </wp:positionH>
                <wp:positionV relativeFrom="paragraph">
                  <wp:posOffset>98425</wp:posOffset>
                </wp:positionV>
                <wp:extent cx="6656554" cy="2016843"/>
                <wp:effectExtent l="0" t="0" r="11430" b="21590"/>
                <wp:wrapNone/>
                <wp:docPr id="13" name="مستطيل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6554" cy="201684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6A95" w:rsidRDefault="00DB6A95" w:rsidP="00DB6A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53D6708" id="مستطيل 13" o:spid="_x0000_s1026" style="position:absolute;left:0;text-align:left;margin-left:30.05pt;margin-top:7.75pt;width:524.15pt;height:158.8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" fillcolor="white [3201]" strokecolor="#4472c4 [3208]" strokeweight="1pt">
                <v:textbox>
                  <w:txbxContent>
                    <w:p w:rsidR="00DB6A95" w:rsidRDefault="00DB6A95" w:rsidP="00DB6A95"/>
                  </w:txbxContent>
                </v:textbox>
                <w10:wrap anchorx="page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49"/>
      </w:tblGrid>
      <w:tr w:rsidR="00294ADB" w:rsidRPr="00DB6A95" w:rsidTr="00B873E3">
        <w:trPr>
          <w:trHeight w:val="495"/>
          <w:jc w:val="center"/>
        </w:trPr>
        <w:tc>
          <w:tcPr>
            <w:tcW w:w="10249" w:type="dxa"/>
            <w:shd w:val="clear" w:color="auto" w:fill="F2F2F2" w:themeFill="background1" w:themeFillShade="F2"/>
            <w:vAlign w:val="center"/>
          </w:tcPr>
          <w:p w:rsidR="00294ADB" w:rsidRPr="00DB6A95" w:rsidRDefault="00294ADB" w:rsidP="00A91EAC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noProof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5408" behindDoc="1" locked="0" layoutInCell="1" allowOverlap="1">
                  <wp:simplePos x="0" y="0"/>
                  <wp:positionH relativeFrom="column">
                    <wp:posOffset>6219190</wp:posOffset>
                  </wp:positionH>
                  <wp:positionV relativeFrom="paragraph">
                    <wp:posOffset>3175</wp:posOffset>
                  </wp:positionV>
                  <wp:extent cx="295275" cy="247650"/>
                  <wp:effectExtent l="0" t="0" r="9525" b="0"/>
                  <wp:wrapTight wrapText="bothSides">
                    <wp:wrapPolygon edited="0">
                      <wp:start x="2787" y="0"/>
                      <wp:lineTo x="0" y="3323"/>
                      <wp:lineTo x="0" y="16615"/>
                      <wp:lineTo x="2787" y="19938"/>
                      <wp:lineTo x="18116" y="19938"/>
                      <wp:lineTo x="20903" y="16615"/>
                      <wp:lineTo x="20903" y="3323"/>
                      <wp:lineTo x="18116" y="0"/>
                      <wp:lineTo x="2787" y="0"/>
                    </wp:wrapPolygon>
                  </wp:wrapTight>
                  <wp:docPr id="5" name="صورة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1453246046_tick.ico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t xml:space="preserve"> </w:t>
            </w:r>
            <w:r>
              <w:rPr>
                <w:rFonts w:ascii="Segoe UI Semilight" w:hAnsi="Segoe UI Semilight" w:cs="GE Dinar One" w:hint="cs"/>
                <w:b/>
                <w:bCs/>
                <w:noProof/>
                <w:sz w:val="24"/>
                <w:szCs w:val="24"/>
                <w:rtl/>
              </w:rPr>
              <w:t>خاص بوكالة  الدراسات العليا والبحث العلمي</w:t>
            </w:r>
          </w:p>
        </w:tc>
      </w:tr>
    </w:tbl>
    <w:p w:rsidR="00ED20D3" w:rsidRPr="00ED20D3" w:rsidRDefault="00255420" w:rsidP="00B55821">
      <w:pPr>
        <w:tabs>
          <w:tab w:val="center" w:pos="5570"/>
          <w:tab w:val="left" w:pos="6227"/>
        </w:tabs>
        <w:spacing w:after="0"/>
        <w:ind w:left="141" w:right="-1276"/>
        <w:rPr>
          <w:rFonts w:ascii="Segoe UI Semilight" w:hAnsi="Segoe UI Semilight" w:cs="GE Dinar One"/>
          <w:sz w:val="20"/>
          <w:szCs w:val="20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289FCA4" wp14:editId="52ADECFA">
                <wp:simplePos x="0" y="0"/>
                <wp:positionH relativeFrom="column">
                  <wp:posOffset>184150</wp:posOffset>
                </wp:positionH>
                <wp:positionV relativeFrom="paragraph">
                  <wp:posOffset>465759</wp:posOffset>
                </wp:positionV>
                <wp:extent cx="2607945" cy="1104265"/>
                <wp:effectExtent l="0" t="0" r="0" b="6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945" cy="1104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55420" w:rsidRDefault="00255420" w:rsidP="0025542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Traditional Arabic" w:hAnsi="Traditional Arabic" w:cs="GE Dinar One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55420">
                              <w:rPr>
                                <w:rFonts w:ascii="Traditional Arabic" w:hAnsi="Traditional Arabic" w:cs="GE Dinar One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>وكيل الكلية للدراسات العليا والبحث العلمي</w:t>
                            </w:r>
                          </w:p>
                          <w:p w:rsidR="00255420" w:rsidRDefault="00255420" w:rsidP="0025542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Traditional Arabic" w:hAnsi="Traditional Arabic" w:cs="GE Dinar One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:rsidR="00255420" w:rsidRPr="00255420" w:rsidRDefault="00255420" w:rsidP="0025542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aditional Arabic" w:hAnsi="Traditional Arabic" w:cs="GE Dinar One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 w:rsidRPr="00255420">
                              <w:rPr>
                                <w:rFonts w:ascii="Traditional Arabic" w:hAnsi="Traditional Arabic" w:cs="GE Dinar One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>أ.د. يوسف بن عجمي العتيب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289FCA4" id="Rectangle 9" o:spid="_x0000_s1027" style="position:absolute;left:0;text-align:left;margin-left:14.5pt;margin-top:36.65pt;width:205.35pt;height:86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" filled="f" stroked="f" strokeweight="1pt">
                <v:textbox>
                  <w:txbxContent>
                    <w:p w:rsidR="00255420" w:rsidRDefault="00255420" w:rsidP="0025542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Traditional Arabic" w:hAnsi="Traditional Arabic" w:cs="GE Dinar One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255420">
                        <w:rPr>
                          <w:rFonts w:ascii="Traditional Arabic" w:hAnsi="Traditional Arabic" w:cs="GE Dinar One" w:hint="cs"/>
                          <w:b/>
                          <w:bCs/>
                          <w:color w:val="000000" w:themeColor="text1"/>
                          <w:sz w:val="28"/>
                          <w:szCs w:val="28"/>
                          <w:rtl/>
                        </w:rPr>
                        <w:t>وكيل الكلية للدراسات العليا والبحث العلمي</w:t>
                      </w:r>
                    </w:p>
                    <w:p w:rsidR="00255420" w:rsidRDefault="00255420" w:rsidP="0025542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Traditional Arabic" w:hAnsi="Traditional Arabic" w:cs="GE Dinar One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:rsidR="00255420" w:rsidRPr="00255420" w:rsidRDefault="00255420" w:rsidP="0025542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raditional Arabic" w:hAnsi="Traditional Arabic" w:cs="GE Dinar One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</w:t>
                      </w:r>
                      <w:r w:rsidRPr="00255420">
                        <w:rPr>
                          <w:rFonts w:ascii="Traditional Arabic" w:hAnsi="Traditional Arabic" w:cs="GE Dinar One" w:hint="cs"/>
                          <w:b/>
                          <w:bCs/>
                          <w:color w:val="000000" w:themeColor="text1"/>
                          <w:sz w:val="28"/>
                          <w:szCs w:val="28"/>
                          <w:rtl/>
                        </w:rPr>
                        <w:t>أ.د. يوسف بن عجمي العتيبي</w:t>
                      </w:r>
                    </w:p>
                  </w:txbxContent>
                </v:textbox>
              </v:rect>
            </w:pict>
          </mc:Fallback>
        </mc:AlternateContent>
      </w:r>
      <w:r w:rsidR="00ED20D3">
        <w:rPr>
          <w:rFonts w:ascii="Segoe UI Semilight" w:hAnsi="Segoe UI Semilight" w:cs="GE Dinar One" w:hint="cs"/>
          <w:sz w:val="20"/>
          <w:szCs w:val="20"/>
          <w:rtl/>
        </w:rPr>
        <w:t>السلام عليكم ورحمة الله وبركاته وبعد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"/>
        <w:gridCol w:w="283"/>
        <w:gridCol w:w="1418"/>
        <w:gridCol w:w="1559"/>
        <w:gridCol w:w="736"/>
        <w:gridCol w:w="990"/>
        <w:gridCol w:w="630"/>
        <w:gridCol w:w="3597"/>
        <w:gridCol w:w="993"/>
      </w:tblGrid>
      <w:tr w:rsidR="00B55821" w:rsidTr="002720E1">
        <w:trPr>
          <w:gridBefore w:val="1"/>
          <w:wBefore w:w="131" w:type="dxa"/>
        </w:trPr>
        <w:tc>
          <w:tcPr>
            <w:tcW w:w="283" w:type="dxa"/>
          </w:tcPr>
          <w:p w:rsidR="00B55821" w:rsidRPr="00ED20D3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3713" w:type="dxa"/>
            <w:gridSpan w:val="3"/>
          </w:tcPr>
          <w:p w:rsidR="00B55821" w:rsidRDefault="00B55821" w:rsidP="00240E38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ED20D3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أفيد سعاتكم بأن </w:t>
            </w:r>
            <w:r w:rsidR="00240E38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لجنة الدراسات العليا</w:t>
            </w:r>
            <w:r w:rsidR="00A11FD7" w:rsidRPr="00A11FD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في اجتماعها رقم </w:t>
            </w:r>
          </w:p>
        </w:tc>
        <w:tc>
          <w:tcPr>
            <w:tcW w:w="990" w:type="dxa"/>
          </w:tcPr>
          <w:p w:rsidR="00B55821" w:rsidRDefault="00FB329B" w:rsidP="006C548B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(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)</w:t>
            </w:r>
          </w:p>
        </w:tc>
        <w:tc>
          <w:tcPr>
            <w:tcW w:w="630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اريخ</w:t>
            </w:r>
          </w:p>
        </w:tc>
        <w:tc>
          <w:tcPr>
            <w:tcW w:w="4590" w:type="dxa"/>
            <w:gridSpan w:val="2"/>
          </w:tcPr>
          <w:p w:rsidR="00B55821" w:rsidRDefault="00B55821" w:rsidP="00240E38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قد أوص</w:t>
            </w:r>
            <w:r w:rsidR="00240E38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:</w:t>
            </w:r>
          </w:p>
        </w:tc>
      </w:tr>
      <w:tr w:rsidR="00B55821" w:rsidTr="00DB6A95">
        <w:trPr>
          <w:gridAfter w:val="1"/>
          <w:wAfter w:w="993" w:type="dxa"/>
        </w:trPr>
        <w:tc>
          <w:tcPr>
            <w:tcW w:w="414" w:type="dxa"/>
            <w:gridSpan w:val="2"/>
          </w:tcPr>
          <w:p w:rsidR="00B55821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         </w:t>
            </w:r>
          </w:p>
        </w:tc>
        <w:tc>
          <w:tcPr>
            <w:tcW w:w="1418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</w:t>
            </w: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57.6pt;height:16.6pt" o:ole="">
                  <v:imagedata r:id="rId13" o:title=""/>
                </v:shape>
                <w:control r:id="rId14" w:name="CheckBox1" w:shapeid="_x0000_i1029"/>
              </w:object>
            </w:r>
          </w:p>
        </w:tc>
        <w:tc>
          <w:tcPr>
            <w:tcW w:w="1559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 id="_x0000_i1031" type="#_x0000_t75" style="width:76.4pt;height:15.95pt" o:ole="">
                  <v:imagedata r:id="rId15" o:title=""/>
                </v:shape>
                <w:control r:id="rId16" w:name="CheckBox2" w:shapeid="_x0000_i1031"/>
              </w:object>
            </w:r>
          </w:p>
        </w:tc>
        <w:tc>
          <w:tcPr>
            <w:tcW w:w="5953" w:type="dxa"/>
            <w:gridSpan w:val="4"/>
          </w:tcPr>
          <w:p w:rsidR="00B55821" w:rsidRDefault="00B55821" w:rsidP="00797820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لى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="00797820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كوين لجنة المناقش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وضح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أعلاه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>.</w:t>
            </w:r>
          </w:p>
        </w:tc>
      </w:tr>
    </w:tbl>
    <w:p w:rsidR="00F44099" w:rsidRDefault="00255420" w:rsidP="00255420">
      <w:pPr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067549</wp:posOffset>
                </wp:positionH>
                <wp:positionV relativeFrom="paragraph">
                  <wp:posOffset>628429</wp:posOffset>
                </wp:positionV>
                <wp:extent cx="1628775" cy="7905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742CF" w:rsidRPr="002742CF" w:rsidRDefault="002742CF" w:rsidP="002742CF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رقم      .............................</w:t>
                            </w:r>
                          </w:p>
                          <w:p w:rsidR="002742CF" w:rsidRPr="002742CF" w:rsidRDefault="002742CF" w:rsidP="002742CF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تاريخ    ............................</w:t>
                            </w:r>
                          </w:p>
                          <w:p w:rsidR="002742CF" w:rsidRPr="002742CF" w:rsidRDefault="002742CF" w:rsidP="002742CF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742CF"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مرفقات</w:t>
                            </w: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id="Rectangle 4" o:spid="_x0000_s1028" style="position:absolute;left:0;text-align:left;margin-left:399pt;margin-top:49.5pt;width:128.25pt;height:62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" filled="f" stroked="f" strokeweight="1pt">
                <v:textbox>
                  <w:txbxContent>
                    <w:p w:rsidR="002742CF" w:rsidRPr="002742CF" w:rsidRDefault="002742CF" w:rsidP="002742CF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رقم      .............................</w:t>
                      </w:r>
                    </w:p>
                    <w:p w:rsidR="002742CF" w:rsidRPr="002742CF" w:rsidRDefault="002742CF" w:rsidP="002742CF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تاريخ    ............................</w:t>
                      </w:r>
                    </w:p>
                    <w:p w:rsidR="002742CF" w:rsidRPr="002742CF" w:rsidRDefault="002742CF" w:rsidP="002742CF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</w:rPr>
                      </w:pPr>
                      <w:r w:rsidRPr="002742CF"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مرفقات</w:t>
                      </w: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3E0D95" w:rsidRPr="003E0D95">
        <w:rPr>
          <w:rFonts w:ascii="Segoe UI Semilight" w:hAnsi="Segoe UI Semilight" w:cs="GE Dinar One"/>
          <w:b/>
          <w:bCs/>
          <w:sz w:val="28"/>
          <w:szCs w:val="28"/>
          <w:rtl/>
        </w:rPr>
        <w:t xml:space="preserve">                                         </w:t>
      </w:r>
      <w:r>
        <w:rPr>
          <w:rFonts w:ascii="Segoe UI Semilight" w:hAnsi="Segoe UI Semilight" w:cs="GE Dinar One"/>
          <w:b/>
          <w:bCs/>
          <w:sz w:val="28"/>
          <w:szCs w:val="28"/>
        </w:rPr>
        <w:t xml:space="preserve"> </w:t>
      </w:r>
      <w:r w:rsidR="003E0D95" w:rsidRPr="003E0D95">
        <w:rPr>
          <w:rFonts w:ascii="Segoe UI Semilight" w:hAnsi="Segoe UI Semilight" w:cs="GE Dinar One"/>
          <w:b/>
          <w:bCs/>
          <w:sz w:val="28"/>
          <w:szCs w:val="28"/>
          <w:rtl/>
        </w:rPr>
        <w:t xml:space="preserve">       </w:t>
      </w:r>
    </w:p>
    <w:p w:rsidR="00667E55" w:rsidRPr="002F750A" w:rsidRDefault="00255420" w:rsidP="00255420">
      <w:pPr>
        <w:ind w:left="5040" w:firstLine="720"/>
        <w:jc w:val="center"/>
        <w:rPr>
          <w:rFonts w:ascii="Segoe UI Semilight" w:hAnsi="Segoe UI Semilight" w:cs="GE Dinar One"/>
          <w:b/>
          <w:bCs/>
          <w:sz w:val="16"/>
          <w:szCs w:val="16"/>
          <w:rtl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743271</wp:posOffset>
                </wp:positionH>
                <wp:positionV relativeFrom="paragraph">
                  <wp:posOffset>535305</wp:posOffset>
                </wp:positionV>
                <wp:extent cx="1096396" cy="238015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396" cy="238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55420" w:rsidRPr="00255420" w:rsidRDefault="00255420" w:rsidP="00FF1DDA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255420">
                              <w:rPr>
                                <w:rFonts w:ascii="Calibri" w:eastAsia="Times New Roman" w:hAnsi="Calibri" w:cs="Calibri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إصدار رقم (</w:t>
                            </w:r>
                            <w:r w:rsidR="00FF1DDA">
                              <w:rPr>
                                <w:rFonts w:ascii="Calibri" w:eastAsia="Times New Roman" w:hAnsi="Calibri" w:cs="Calibri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r w:rsidR="00503006">
                              <w:rPr>
                                <w:rFonts w:ascii="Calibri" w:eastAsia="Times New Roman" w:hAnsi="Calibri" w:cs="Calibri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-144</w:t>
                            </w:r>
                            <w:r w:rsidR="00FF1DDA">
                              <w:rPr>
                                <w:rFonts w:ascii="Calibri" w:eastAsia="Times New Roman" w:hAnsi="Calibri" w:cs="Calibri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r w:rsidR="00503006">
                              <w:rPr>
                                <w:rFonts w:ascii="Calibri" w:eastAsia="Times New Roman" w:hAnsi="Calibri" w:cs="Calibri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</w:p>
                          <w:p w:rsidR="00255420" w:rsidRPr="00255420" w:rsidRDefault="00255420" w:rsidP="0025542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9" style="position:absolute;left:0;text-align:left;margin-left:452.25pt;margin-top:42.15pt;width:86.35pt;height:18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" filled="f" stroked="f" strokeweight="1pt">
                <v:textbox>
                  <w:txbxContent>
                    <w:p w:rsidR="00255420" w:rsidRPr="00255420" w:rsidRDefault="00255420" w:rsidP="00FF1DDA">
                      <w:pPr>
                        <w:shd w:val="clear" w:color="auto" w:fill="FFFFFF"/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 w:themeColor="text1"/>
                          <w:sz w:val="18"/>
                          <w:szCs w:val="18"/>
                        </w:rPr>
                      </w:pPr>
                      <w:r w:rsidRPr="00255420">
                        <w:rPr>
                          <w:rFonts w:ascii="Calibri" w:eastAsia="Times New Roman" w:hAnsi="Calibri" w:cs="Calibri" w:hint="cs"/>
                          <w:color w:val="000000" w:themeColor="text1"/>
                          <w:sz w:val="18"/>
                          <w:szCs w:val="18"/>
                          <w:rtl/>
                        </w:rPr>
                        <w:t>إصدار رقم (</w:t>
                      </w:r>
                      <w:r w:rsidR="00FF1DDA">
                        <w:rPr>
                          <w:rFonts w:ascii="Calibri" w:eastAsia="Times New Roman" w:hAnsi="Calibri" w:cs="Calibri" w:hint="cs"/>
                          <w:color w:val="000000" w:themeColor="text1"/>
                          <w:sz w:val="18"/>
                          <w:szCs w:val="18"/>
                          <w:rtl/>
                        </w:rPr>
                        <w:t>1</w:t>
                      </w:r>
                      <w:bookmarkStart w:id="5" w:name="_GoBack"/>
                      <w:bookmarkEnd w:id="5"/>
                      <w:r w:rsidR="00503006">
                        <w:rPr>
                          <w:rFonts w:ascii="Calibri" w:eastAsia="Times New Roman" w:hAnsi="Calibri" w:cs="Calibri" w:hint="cs"/>
                          <w:color w:val="000000" w:themeColor="text1"/>
                          <w:sz w:val="18"/>
                          <w:szCs w:val="18"/>
                          <w:rtl/>
                        </w:rPr>
                        <w:t>-144</w:t>
                      </w:r>
                      <w:r w:rsidR="00FF1DDA">
                        <w:rPr>
                          <w:rFonts w:ascii="Calibri" w:eastAsia="Times New Roman" w:hAnsi="Calibri" w:cs="Calibri" w:hint="cs"/>
                          <w:color w:val="000000" w:themeColor="text1"/>
                          <w:sz w:val="18"/>
                          <w:szCs w:val="18"/>
                          <w:rtl/>
                        </w:rPr>
                        <w:t>1</w:t>
                      </w:r>
                      <w:r w:rsidR="00503006">
                        <w:rPr>
                          <w:rFonts w:ascii="Calibri" w:eastAsia="Times New Roman" w:hAnsi="Calibri" w:cs="Calibri" w:hint="cs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</w:p>
                    <w:p w:rsidR="00255420" w:rsidRPr="00255420" w:rsidRDefault="00255420" w:rsidP="00255420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E0D95" w:rsidRPr="003E0D95">
        <w:rPr>
          <w:rFonts w:ascii="Segoe UI Semilight" w:hAnsi="Segoe UI Semilight" w:cs="GE Dinar One"/>
          <w:b/>
          <w:bCs/>
          <w:sz w:val="28"/>
          <w:szCs w:val="28"/>
          <w:rtl/>
        </w:rPr>
        <w:t xml:space="preserve">       </w:t>
      </w:r>
    </w:p>
    <w:sectPr w:rsidR="00667E55" w:rsidRPr="002F750A" w:rsidSect="00B34C25">
      <w:footerReference w:type="default" r:id="rId17"/>
      <w:pgSz w:w="11906" w:h="16838"/>
      <w:pgMar w:top="284" w:right="707" w:bottom="993" w:left="426" w:header="708" w:footer="2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A95" w:rsidRDefault="00DB6A95" w:rsidP="002C1F45">
      <w:pPr>
        <w:spacing w:after="0" w:line="240" w:lineRule="auto"/>
      </w:pPr>
      <w:r>
        <w:separator/>
      </w:r>
    </w:p>
  </w:endnote>
  <w:end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D4014D5A-311B-4AEE-A65D-2AE9F14157A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Dinar One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  <w:embedRegular r:id="rId2" w:subsetted="1" w:fontKey="{03F23C31-CE94-4787-960F-243311B50CDE}"/>
    <w:embedBold r:id="rId3" w:subsetted="1" w:fontKey="{C78DCE64-D59C-4559-B4CF-F0422D4196A7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  <w:embedBold r:id="rId4" w:subsetted="1" w:fontKey="{C6523090-1205-451A-AAFB-29DB3F532CDE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Bold r:id="rId5" w:subsetted="1" w:fontKey="{A061A980-562D-4D01-9A9A-2008C367EB2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6A95" w:rsidRPr="00956353" w:rsidRDefault="00DB6A95" w:rsidP="007551DC">
    <w:pPr>
      <w:pStyle w:val="Footer"/>
      <w:rPr>
        <w:rFonts w:ascii="Segoe UI Semilight" w:hAnsi="Segoe UI Semilight" w:cs="Segoe UI Semilight"/>
        <w:color w:val="808080" w:themeColor="background1" w:themeShade="80"/>
        <w:sz w:val="18"/>
        <w:szCs w:val="18"/>
      </w:rPr>
    </w:pPr>
    <w:r>
      <w:rPr>
        <w:rFonts w:ascii="Segoe UI Semilight" w:hAnsi="Segoe UI Semilight" w:cs="Segoe UI Semilight" w:hint="cs"/>
        <w:color w:val="808080" w:themeColor="background1" w:themeShade="80"/>
        <w:sz w:val="18"/>
        <w:szCs w:val="18"/>
        <w:rtl/>
      </w:rPr>
      <w:t xml:space="preserve">    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 xml:space="preserve">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0</w:t>
    </w:r>
    <w:r w:rsidR="007551DC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3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)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–</w:t>
    </w:r>
    <w:proofErr w:type="spellStart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ccis</w:t>
    </w:r>
    <w:proofErr w:type="spellEnd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-</w:t>
    </w:r>
    <w:r w:rsidR="00B34C25" w:rsidRPr="00B34C25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vice-deanship-graduate-studies-scientific-research</w:t>
    </w:r>
    <w:r w:rsidRPr="00956353"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)</w:t>
    </w:r>
  </w:p>
  <w:p w:rsidR="00DB6A95" w:rsidRPr="00902D0C" w:rsidRDefault="00DB6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A95" w:rsidRDefault="00DB6A95" w:rsidP="002C1F45">
      <w:pPr>
        <w:spacing w:after="0" w:line="240" w:lineRule="auto"/>
      </w:pPr>
      <w:r>
        <w:separator/>
      </w:r>
    </w:p>
  </w:footnote>
  <w:foot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94DBB"/>
    <w:multiLevelType w:val="hybridMultilevel"/>
    <w:tmpl w:val="8CCCD18C"/>
    <w:lvl w:ilvl="0" w:tplc="8E54B3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A1C13"/>
    <w:multiLevelType w:val="hybridMultilevel"/>
    <w:tmpl w:val="7048EE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820A7"/>
    <w:multiLevelType w:val="hybridMultilevel"/>
    <w:tmpl w:val="B268C300"/>
    <w:lvl w:ilvl="0" w:tplc="04090009">
      <w:start w:val="1"/>
      <w:numFmt w:val="bullet"/>
      <w:lvlText w:val=""/>
      <w:lvlJc w:val="left"/>
      <w:pPr>
        <w:ind w:left="88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TrueTypeFonts/>
  <w:saveSubsetFonts/>
  <w:proofState w:spelling="clean" w:grammar="clean"/>
  <w:documentProtection w:edit="forms" w:enforcement="0"/>
  <w:defaultTabStop w:val="720"/>
  <w:characterSpacingControl w:val="doNotCompress"/>
  <w:hdrShapeDefaults>
    <o:shapedefaults v:ext="edit" spidmax="2170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E3MDA1MjQ0MzBS0lEKTi0uzszPAykwqQUAi9YKiSwAAAA="/>
  </w:docVars>
  <w:rsids>
    <w:rsidRoot w:val="00E115D6"/>
    <w:rsid w:val="000040A1"/>
    <w:rsid w:val="00012976"/>
    <w:rsid w:val="00017A26"/>
    <w:rsid w:val="0002795E"/>
    <w:rsid w:val="00027FCF"/>
    <w:rsid w:val="00034C43"/>
    <w:rsid w:val="00051E27"/>
    <w:rsid w:val="000538EC"/>
    <w:rsid w:val="00063360"/>
    <w:rsid w:val="00067097"/>
    <w:rsid w:val="0007539A"/>
    <w:rsid w:val="00075688"/>
    <w:rsid w:val="0008280A"/>
    <w:rsid w:val="0009583C"/>
    <w:rsid w:val="000A1DC9"/>
    <w:rsid w:val="000B2DF0"/>
    <w:rsid w:val="000B44D7"/>
    <w:rsid w:val="000D7B3D"/>
    <w:rsid w:val="000E3AEB"/>
    <w:rsid w:val="001000A1"/>
    <w:rsid w:val="00115C57"/>
    <w:rsid w:val="00131026"/>
    <w:rsid w:val="00131584"/>
    <w:rsid w:val="00132FF7"/>
    <w:rsid w:val="00135A91"/>
    <w:rsid w:val="0014296C"/>
    <w:rsid w:val="001435C4"/>
    <w:rsid w:val="00150DC8"/>
    <w:rsid w:val="0015477F"/>
    <w:rsid w:val="001741FB"/>
    <w:rsid w:val="00174A92"/>
    <w:rsid w:val="00176E7C"/>
    <w:rsid w:val="00184FCF"/>
    <w:rsid w:val="00196252"/>
    <w:rsid w:val="00197205"/>
    <w:rsid w:val="001B1B18"/>
    <w:rsid w:val="001C50ED"/>
    <w:rsid w:val="001C575E"/>
    <w:rsid w:val="001C66FA"/>
    <w:rsid w:val="001C7D0B"/>
    <w:rsid w:val="001D0024"/>
    <w:rsid w:val="001D6777"/>
    <w:rsid w:val="001E1446"/>
    <w:rsid w:val="001E5CB7"/>
    <w:rsid w:val="001F284A"/>
    <w:rsid w:val="001F2A35"/>
    <w:rsid w:val="00201E99"/>
    <w:rsid w:val="00205E5F"/>
    <w:rsid w:val="002177B5"/>
    <w:rsid w:val="002177C2"/>
    <w:rsid w:val="00230347"/>
    <w:rsid w:val="002362D3"/>
    <w:rsid w:val="0023641D"/>
    <w:rsid w:val="00240E38"/>
    <w:rsid w:val="00245C87"/>
    <w:rsid w:val="00255420"/>
    <w:rsid w:val="00256B80"/>
    <w:rsid w:val="002624EF"/>
    <w:rsid w:val="00270634"/>
    <w:rsid w:val="002720E1"/>
    <w:rsid w:val="00273552"/>
    <w:rsid w:val="002742CF"/>
    <w:rsid w:val="002757B9"/>
    <w:rsid w:val="00281D31"/>
    <w:rsid w:val="00285199"/>
    <w:rsid w:val="00294ADB"/>
    <w:rsid w:val="002A5AF5"/>
    <w:rsid w:val="002A7B1F"/>
    <w:rsid w:val="002B051A"/>
    <w:rsid w:val="002B1436"/>
    <w:rsid w:val="002B3002"/>
    <w:rsid w:val="002C185B"/>
    <w:rsid w:val="002C1F45"/>
    <w:rsid w:val="002C435D"/>
    <w:rsid w:val="002C550B"/>
    <w:rsid w:val="002F750A"/>
    <w:rsid w:val="00304CC0"/>
    <w:rsid w:val="003142CC"/>
    <w:rsid w:val="00326049"/>
    <w:rsid w:val="00343439"/>
    <w:rsid w:val="00343F20"/>
    <w:rsid w:val="00350CFB"/>
    <w:rsid w:val="00362604"/>
    <w:rsid w:val="0037227A"/>
    <w:rsid w:val="0037735B"/>
    <w:rsid w:val="00390FEA"/>
    <w:rsid w:val="00391A26"/>
    <w:rsid w:val="003A24CC"/>
    <w:rsid w:val="003B4C94"/>
    <w:rsid w:val="003C60B2"/>
    <w:rsid w:val="003D1D1F"/>
    <w:rsid w:val="003E0D95"/>
    <w:rsid w:val="003E2880"/>
    <w:rsid w:val="00415C13"/>
    <w:rsid w:val="00422019"/>
    <w:rsid w:val="004431A8"/>
    <w:rsid w:val="00473303"/>
    <w:rsid w:val="004750BC"/>
    <w:rsid w:val="00477DB0"/>
    <w:rsid w:val="00497C2D"/>
    <w:rsid w:val="004B328B"/>
    <w:rsid w:val="004B7470"/>
    <w:rsid w:val="004C1D6C"/>
    <w:rsid w:val="004C3F11"/>
    <w:rsid w:val="004D03EC"/>
    <w:rsid w:val="004D1D08"/>
    <w:rsid w:val="004D2C4F"/>
    <w:rsid w:val="004D62FC"/>
    <w:rsid w:val="004E3C79"/>
    <w:rsid w:val="00503006"/>
    <w:rsid w:val="005126D1"/>
    <w:rsid w:val="0053216E"/>
    <w:rsid w:val="005358AB"/>
    <w:rsid w:val="00543F72"/>
    <w:rsid w:val="00551BE9"/>
    <w:rsid w:val="00561F31"/>
    <w:rsid w:val="00562823"/>
    <w:rsid w:val="00585EEB"/>
    <w:rsid w:val="005911D7"/>
    <w:rsid w:val="0059680E"/>
    <w:rsid w:val="005A24ED"/>
    <w:rsid w:val="005A2591"/>
    <w:rsid w:val="005A3284"/>
    <w:rsid w:val="005A42AE"/>
    <w:rsid w:val="005D2560"/>
    <w:rsid w:val="005E1904"/>
    <w:rsid w:val="005E561B"/>
    <w:rsid w:val="005F05AA"/>
    <w:rsid w:val="005F456C"/>
    <w:rsid w:val="00602A84"/>
    <w:rsid w:val="00610944"/>
    <w:rsid w:val="0065550D"/>
    <w:rsid w:val="00663B32"/>
    <w:rsid w:val="00663E2F"/>
    <w:rsid w:val="00665C8B"/>
    <w:rsid w:val="00666B11"/>
    <w:rsid w:val="00667E55"/>
    <w:rsid w:val="00677B21"/>
    <w:rsid w:val="00677D5C"/>
    <w:rsid w:val="00697B12"/>
    <w:rsid w:val="006A7DD7"/>
    <w:rsid w:val="006B2303"/>
    <w:rsid w:val="006B3EBA"/>
    <w:rsid w:val="006C548B"/>
    <w:rsid w:val="006D3B49"/>
    <w:rsid w:val="006D4667"/>
    <w:rsid w:val="006D57B1"/>
    <w:rsid w:val="00700895"/>
    <w:rsid w:val="0071578A"/>
    <w:rsid w:val="00715D64"/>
    <w:rsid w:val="0075117E"/>
    <w:rsid w:val="00751EEE"/>
    <w:rsid w:val="007551DC"/>
    <w:rsid w:val="00755FA4"/>
    <w:rsid w:val="00763881"/>
    <w:rsid w:val="00786228"/>
    <w:rsid w:val="00786CB8"/>
    <w:rsid w:val="00786E3B"/>
    <w:rsid w:val="00790C3E"/>
    <w:rsid w:val="00793402"/>
    <w:rsid w:val="00795979"/>
    <w:rsid w:val="00797820"/>
    <w:rsid w:val="007C278A"/>
    <w:rsid w:val="007C6197"/>
    <w:rsid w:val="007C795F"/>
    <w:rsid w:val="007D24A7"/>
    <w:rsid w:val="007D3F8F"/>
    <w:rsid w:val="007D65EF"/>
    <w:rsid w:val="007D6CC1"/>
    <w:rsid w:val="007E440A"/>
    <w:rsid w:val="007E6363"/>
    <w:rsid w:val="007F2229"/>
    <w:rsid w:val="007F5AAB"/>
    <w:rsid w:val="007F6FD1"/>
    <w:rsid w:val="00801573"/>
    <w:rsid w:val="00804BCC"/>
    <w:rsid w:val="00804E7E"/>
    <w:rsid w:val="00810EE6"/>
    <w:rsid w:val="00814197"/>
    <w:rsid w:val="00816D20"/>
    <w:rsid w:val="008229A7"/>
    <w:rsid w:val="00830FDD"/>
    <w:rsid w:val="0083349B"/>
    <w:rsid w:val="00836F44"/>
    <w:rsid w:val="00837F1F"/>
    <w:rsid w:val="008747EC"/>
    <w:rsid w:val="0088575A"/>
    <w:rsid w:val="008878B8"/>
    <w:rsid w:val="00897887"/>
    <w:rsid w:val="008B621D"/>
    <w:rsid w:val="008B728C"/>
    <w:rsid w:val="008E6652"/>
    <w:rsid w:val="008E6CC2"/>
    <w:rsid w:val="008F0783"/>
    <w:rsid w:val="008F1449"/>
    <w:rsid w:val="00901E34"/>
    <w:rsid w:val="00902D0C"/>
    <w:rsid w:val="009036CE"/>
    <w:rsid w:val="00903C5A"/>
    <w:rsid w:val="009058B1"/>
    <w:rsid w:val="00912E55"/>
    <w:rsid w:val="0095335C"/>
    <w:rsid w:val="00956353"/>
    <w:rsid w:val="00960803"/>
    <w:rsid w:val="00977CDA"/>
    <w:rsid w:val="00980475"/>
    <w:rsid w:val="009A53EC"/>
    <w:rsid w:val="009A6DB8"/>
    <w:rsid w:val="009A6FEC"/>
    <w:rsid w:val="009A7E95"/>
    <w:rsid w:val="009E0597"/>
    <w:rsid w:val="00A00140"/>
    <w:rsid w:val="00A11FD7"/>
    <w:rsid w:val="00A1320B"/>
    <w:rsid w:val="00A22C9E"/>
    <w:rsid w:val="00A252F6"/>
    <w:rsid w:val="00A507D8"/>
    <w:rsid w:val="00A53031"/>
    <w:rsid w:val="00A5606D"/>
    <w:rsid w:val="00A71865"/>
    <w:rsid w:val="00A71999"/>
    <w:rsid w:val="00A77036"/>
    <w:rsid w:val="00A908AC"/>
    <w:rsid w:val="00A91EAC"/>
    <w:rsid w:val="00A94192"/>
    <w:rsid w:val="00AA09EF"/>
    <w:rsid w:val="00AA54CB"/>
    <w:rsid w:val="00AA7DBE"/>
    <w:rsid w:val="00AB4357"/>
    <w:rsid w:val="00AB5F01"/>
    <w:rsid w:val="00AC1AC2"/>
    <w:rsid w:val="00AE14CB"/>
    <w:rsid w:val="00AE1F31"/>
    <w:rsid w:val="00AF0C16"/>
    <w:rsid w:val="00AF6C10"/>
    <w:rsid w:val="00B06011"/>
    <w:rsid w:val="00B1012E"/>
    <w:rsid w:val="00B26F97"/>
    <w:rsid w:val="00B34C25"/>
    <w:rsid w:val="00B36620"/>
    <w:rsid w:val="00B409FB"/>
    <w:rsid w:val="00B42E3D"/>
    <w:rsid w:val="00B544BA"/>
    <w:rsid w:val="00B546F7"/>
    <w:rsid w:val="00B55821"/>
    <w:rsid w:val="00B6123B"/>
    <w:rsid w:val="00B67FE3"/>
    <w:rsid w:val="00B81727"/>
    <w:rsid w:val="00B873E3"/>
    <w:rsid w:val="00B97797"/>
    <w:rsid w:val="00BA4CC0"/>
    <w:rsid w:val="00BB3356"/>
    <w:rsid w:val="00BC062B"/>
    <w:rsid w:val="00BD3B08"/>
    <w:rsid w:val="00BD4071"/>
    <w:rsid w:val="00BF447C"/>
    <w:rsid w:val="00C0141C"/>
    <w:rsid w:val="00C122C0"/>
    <w:rsid w:val="00C177CB"/>
    <w:rsid w:val="00C22588"/>
    <w:rsid w:val="00C245D8"/>
    <w:rsid w:val="00C26837"/>
    <w:rsid w:val="00C26CAE"/>
    <w:rsid w:val="00C53CAA"/>
    <w:rsid w:val="00C60DAF"/>
    <w:rsid w:val="00C62649"/>
    <w:rsid w:val="00C81270"/>
    <w:rsid w:val="00C81E57"/>
    <w:rsid w:val="00C900A5"/>
    <w:rsid w:val="00CA59D2"/>
    <w:rsid w:val="00CB6012"/>
    <w:rsid w:val="00CE0159"/>
    <w:rsid w:val="00CE49BE"/>
    <w:rsid w:val="00CF6E80"/>
    <w:rsid w:val="00D0685F"/>
    <w:rsid w:val="00D32410"/>
    <w:rsid w:val="00D42ECD"/>
    <w:rsid w:val="00D46A7D"/>
    <w:rsid w:val="00D47EAF"/>
    <w:rsid w:val="00D50CAC"/>
    <w:rsid w:val="00D5476B"/>
    <w:rsid w:val="00D54F3C"/>
    <w:rsid w:val="00D57090"/>
    <w:rsid w:val="00D60FA3"/>
    <w:rsid w:val="00D65C44"/>
    <w:rsid w:val="00D77ADB"/>
    <w:rsid w:val="00D81973"/>
    <w:rsid w:val="00D87F10"/>
    <w:rsid w:val="00DB02FC"/>
    <w:rsid w:val="00DB21D9"/>
    <w:rsid w:val="00DB4C90"/>
    <w:rsid w:val="00DB6A95"/>
    <w:rsid w:val="00DB794E"/>
    <w:rsid w:val="00DE1852"/>
    <w:rsid w:val="00DE48CF"/>
    <w:rsid w:val="00E11112"/>
    <w:rsid w:val="00E115D6"/>
    <w:rsid w:val="00E22E3D"/>
    <w:rsid w:val="00E22FDB"/>
    <w:rsid w:val="00E24B91"/>
    <w:rsid w:val="00E26402"/>
    <w:rsid w:val="00E32C29"/>
    <w:rsid w:val="00E35955"/>
    <w:rsid w:val="00E36229"/>
    <w:rsid w:val="00E37325"/>
    <w:rsid w:val="00E42201"/>
    <w:rsid w:val="00E77479"/>
    <w:rsid w:val="00E823EC"/>
    <w:rsid w:val="00E87BDA"/>
    <w:rsid w:val="00E91CC0"/>
    <w:rsid w:val="00E96F5D"/>
    <w:rsid w:val="00EA3C0F"/>
    <w:rsid w:val="00EB3CFF"/>
    <w:rsid w:val="00EC477A"/>
    <w:rsid w:val="00ED20D3"/>
    <w:rsid w:val="00EE24A1"/>
    <w:rsid w:val="00EE29E4"/>
    <w:rsid w:val="00EE47E4"/>
    <w:rsid w:val="00EE6B18"/>
    <w:rsid w:val="00F22E45"/>
    <w:rsid w:val="00F235E8"/>
    <w:rsid w:val="00F244F5"/>
    <w:rsid w:val="00F35ECD"/>
    <w:rsid w:val="00F37F62"/>
    <w:rsid w:val="00F44099"/>
    <w:rsid w:val="00F455DF"/>
    <w:rsid w:val="00F47C84"/>
    <w:rsid w:val="00F57FCF"/>
    <w:rsid w:val="00F71112"/>
    <w:rsid w:val="00F7249E"/>
    <w:rsid w:val="00F7746D"/>
    <w:rsid w:val="00F77BAE"/>
    <w:rsid w:val="00F85681"/>
    <w:rsid w:val="00F9737F"/>
    <w:rsid w:val="00FA1721"/>
    <w:rsid w:val="00FA3E06"/>
    <w:rsid w:val="00FB329B"/>
    <w:rsid w:val="00FC28B1"/>
    <w:rsid w:val="00FD28CE"/>
    <w:rsid w:val="00FD4EF7"/>
    <w:rsid w:val="00FD77FF"/>
    <w:rsid w:val="00FF1DDA"/>
    <w:rsid w:val="00FF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7089"/>
    <o:shapelayout v:ext="edit">
      <o:idmap v:ext="edit" data="1"/>
    </o:shapelayout>
  </w:shapeDefaults>
  <w:decimalSymbol w:val="."/>
  <w:listSeparator w:val=","/>
  <w15:chartTrackingRefBased/>
  <w15:docId w15:val="{4150077C-28DD-4D98-94CC-98DE9C1B0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ADB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F45"/>
  </w:style>
  <w:style w:type="paragraph" w:styleId="Footer">
    <w:name w:val="footer"/>
    <w:basedOn w:val="Normal"/>
    <w:link w:val="Foot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F45"/>
  </w:style>
  <w:style w:type="paragraph" w:styleId="BalloonText">
    <w:name w:val="Balloon Text"/>
    <w:basedOn w:val="Normal"/>
    <w:link w:val="BalloonTextChar"/>
    <w:uiPriority w:val="99"/>
    <w:semiHidden/>
    <w:unhideWhenUsed/>
    <w:rsid w:val="002C1F4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F45"/>
    <w:rPr>
      <w:rFonts w:ascii="Tahoma" w:hAnsi="Tahoma" w:cs="Tahom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35955"/>
    <w:rPr>
      <w:color w:val="808080"/>
    </w:rPr>
  </w:style>
  <w:style w:type="paragraph" w:styleId="ListParagraph">
    <w:name w:val="List Paragraph"/>
    <w:basedOn w:val="Normal"/>
    <w:uiPriority w:val="34"/>
    <w:qFormat/>
    <w:rsid w:val="00497C2D"/>
    <w:pPr>
      <w:ind w:left="720"/>
      <w:contextualSpacing/>
    </w:pPr>
  </w:style>
</w:styles>
</file>

<file path=word/vbaData.xml><?xml version="1.0" encoding="utf-8"?>
<wne:vbaSuppData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mcds>
    <wne:mcd wne:macroName="PROJECT.THISDOCUMENT.NUMERALTOARABIC" wne:name="Project.ThisDocument.NumeralToArabic" wne:bEncrypt="00" wne:cmg="56"/>
    <wne:mcd wne:macroName="PROJECT.THISDOCUMENT.NUMERALTOHINDI" wne:name="Project.ThisDocument.NumeralToHindi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control" Target="activeX/activeX2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ontrol" Target="activeX/activeX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34EA5-09D8-48ED-9CAC-843FFCE30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2</Words>
  <Characters>229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</dc:creator>
  <cp:keywords/>
  <dc:description/>
  <cp:lastModifiedBy>Mohammed Zakariah</cp:lastModifiedBy>
  <cp:revision>2</cp:revision>
  <cp:lastPrinted>2017-04-11T14:53:00Z</cp:lastPrinted>
  <dcterms:created xsi:type="dcterms:W3CDTF">2019-09-16T08:16:00Z</dcterms:created>
  <dcterms:modified xsi:type="dcterms:W3CDTF">2019-09-16T08:16:00Z</dcterms:modified>
</cp:coreProperties>
</file>